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A0E15" w14:textId="2C31D3E9" w:rsidR="003C643C" w:rsidRPr="00D369C7" w:rsidRDefault="003C643C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  <w:r w:rsidRPr="00D369C7">
        <w:rPr>
          <w:rFonts w:ascii="Times New Roman" w:hAnsi="Times New Roman" w:cs="Times New Roman"/>
          <w:sz w:val="40"/>
          <w:szCs w:val="48"/>
          <w:lang w:val="en-US"/>
        </w:rPr>
        <w:t>Department of Data Science &amp; Computer Applications,</w:t>
      </w:r>
    </w:p>
    <w:p w14:paraId="7807AD4A" w14:textId="1D7E5E3B" w:rsidR="003C643C" w:rsidRPr="00D369C7" w:rsidRDefault="003C643C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  <w:r w:rsidRPr="00D369C7">
        <w:rPr>
          <w:rFonts w:ascii="Times New Roman" w:hAnsi="Times New Roman" w:cs="Times New Roman"/>
          <w:sz w:val="40"/>
          <w:szCs w:val="48"/>
          <w:lang w:val="en-US"/>
        </w:rPr>
        <w:t>Manipal Institute of Technology, Manipal</w:t>
      </w:r>
    </w:p>
    <w:p w14:paraId="6200D4DC" w14:textId="77777777" w:rsidR="003C643C" w:rsidRPr="00D369C7" w:rsidRDefault="003C643C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</w:p>
    <w:p w14:paraId="05AE6C9B" w14:textId="77777777" w:rsidR="003C643C" w:rsidRPr="00D369C7" w:rsidRDefault="003C643C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</w:p>
    <w:p w14:paraId="12B0761E" w14:textId="0F8935DA" w:rsidR="00D827D3" w:rsidRPr="00D369C7" w:rsidRDefault="003C643C" w:rsidP="003C643C">
      <w:pPr>
        <w:jc w:val="center"/>
        <w:rPr>
          <w:rFonts w:ascii="Times New Roman" w:hAnsi="Times New Roman" w:cs="Times New Roman"/>
          <w:b/>
          <w:bCs/>
          <w:sz w:val="44"/>
          <w:szCs w:val="52"/>
          <w:lang w:val="en-US"/>
        </w:rPr>
      </w:pPr>
      <w:r w:rsidRPr="00D369C7">
        <w:rPr>
          <w:rFonts w:ascii="Times New Roman" w:hAnsi="Times New Roman" w:cs="Times New Roman"/>
          <w:b/>
          <w:bCs/>
          <w:sz w:val="44"/>
          <w:szCs w:val="52"/>
          <w:lang w:val="en-US"/>
        </w:rPr>
        <w:t>DSE 3159 DEEP LEARNING LAB</w:t>
      </w:r>
    </w:p>
    <w:p w14:paraId="3C29852C" w14:textId="77777777" w:rsidR="003C643C" w:rsidRDefault="003C643C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</w:p>
    <w:p w14:paraId="2B6D79C1" w14:textId="77777777" w:rsidR="00A9742A" w:rsidRDefault="00A9742A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</w:p>
    <w:p w14:paraId="3508BEAA" w14:textId="77777777" w:rsidR="00A9742A" w:rsidRPr="00D369C7" w:rsidRDefault="00A9742A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</w:p>
    <w:p w14:paraId="71F55405" w14:textId="77777777" w:rsidR="003C643C" w:rsidRPr="00D369C7" w:rsidRDefault="003C643C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</w:p>
    <w:p w14:paraId="02156004" w14:textId="4DEA1BC7" w:rsidR="003C643C" w:rsidRPr="00D369C7" w:rsidRDefault="003C643C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  <w:r w:rsidRPr="00D369C7">
        <w:rPr>
          <w:rFonts w:ascii="Times New Roman" w:hAnsi="Times New Roman" w:cs="Times New Roman"/>
          <w:sz w:val="40"/>
          <w:szCs w:val="48"/>
          <w:lang w:val="en-US"/>
        </w:rPr>
        <w:t>OBSERVATION BOOK</w:t>
      </w:r>
    </w:p>
    <w:p w14:paraId="70CA168C" w14:textId="77777777" w:rsidR="00A9742A" w:rsidRPr="00D369C7" w:rsidRDefault="00A9742A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</w:p>
    <w:p w14:paraId="64A0C256" w14:textId="77777777" w:rsidR="003C643C" w:rsidRDefault="003C643C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</w:p>
    <w:p w14:paraId="03D28542" w14:textId="77777777" w:rsidR="00A9742A" w:rsidRPr="00D369C7" w:rsidRDefault="00A9742A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</w:p>
    <w:p w14:paraId="3687DFAE" w14:textId="77777777" w:rsidR="003C643C" w:rsidRPr="00D369C7" w:rsidRDefault="003C643C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</w:p>
    <w:p w14:paraId="3DEED436" w14:textId="416DFB60" w:rsidR="003C643C" w:rsidRPr="00D369C7" w:rsidRDefault="003C643C" w:rsidP="003C643C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5EBBDA3C">
        <w:rPr>
          <w:rFonts w:ascii="Times New Roman" w:hAnsi="Times New Roman" w:cs="Times New Roman"/>
          <w:b/>
          <w:bCs/>
          <w:sz w:val="32"/>
          <w:szCs w:val="32"/>
          <w:lang w:val="en-US"/>
        </w:rPr>
        <w:t>Name:</w:t>
      </w:r>
    </w:p>
    <w:p w14:paraId="6AFA4E6D" w14:textId="56E7EF1E" w:rsidR="003C643C" w:rsidRPr="00D369C7" w:rsidRDefault="003C643C" w:rsidP="003C643C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5EBBDA3C">
        <w:rPr>
          <w:rFonts w:ascii="Times New Roman" w:hAnsi="Times New Roman" w:cs="Times New Roman"/>
          <w:b/>
          <w:bCs/>
          <w:sz w:val="32"/>
          <w:szCs w:val="32"/>
          <w:lang w:val="en-US"/>
        </w:rPr>
        <w:t>Registration No:</w:t>
      </w:r>
      <w:r w:rsidR="7FBB066B" w:rsidRPr="5EBBDA3C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</w:t>
      </w:r>
    </w:p>
    <w:p w14:paraId="377D39E3" w14:textId="790CBAF6" w:rsidR="003C643C" w:rsidRPr="00D369C7" w:rsidRDefault="003C643C" w:rsidP="5EBBDA3C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5EBBDA3C">
        <w:rPr>
          <w:rFonts w:ascii="Times New Roman" w:hAnsi="Times New Roman" w:cs="Times New Roman"/>
          <w:b/>
          <w:bCs/>
          <w:sz w:val="32"/>
          <w:szCs w:val="32"/>
          <w:lang w:val="en-US"/>
        </w:rPr>
        <w:t>Batch No:</w:t>
      </w:r>
      <w:r w:rsidR="260E5D5C" w:rsidRPr="5EBBDA3C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B2 </w:t>
      </w:r>
    </w:p>
    <w:p w14:paraId="5006DDBA" w14:textId="35180CBD" w:rsidR="003C643C" w:rsidRPr="00D369C7" w:rsidRDefault="003C643C" w:rsidP="003C643C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5EBBDA3C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</w:t>
      </w:r>
    </w:p>
    <w:p w14:paraId="2DCC2E35" w14:textId="77777777" w:rsidR="003C643C" w:rsidRPr="00D369C7" w:rsidRDefault="003C643C" w:rsidP="003C643C">
      <w:pPr>
        <w:jc w:val="center"/>
        <w:rPr>
          <w:rFonts w:ascii="Times New Roman" w:hAnsi="Times New Roman" w:cs="Times New Roman"/>
          <w:b/>
          <w:bCs/>
          <w:sz w:val="32"/>
          <w:szCs w:val="40"/>
          <w:lang w:val="en-US"/>
        </w:rPr>
      </w:pPr>
    </w:p>
    <w:p w14:paraId="0B097E49" w14:textId="77777777" w:rsidR="003C643C" w:rsidRPr="00D369C7" w:rsidRDefault="003C643C" w:rsidP="003C643C">
      <w:pPr>
        <w:jc w:val="center"/>
        <w:rPr>
          <w:rFonts w:ascii="Times New Roman" w:hAnsi="Times New Roman" w:cs="Times New Roman"/>
          <w:b/>
          <w:bCs/>
          <w:sz w:val="32"/>
          <w:szCs w:val="40"/>
          <w:lang w:val="en-US"/>
        </w:rPr>
      </w:pPr>
    </w:p>
    <w:p w14:paraId="23780D2E" w14:textId="77777777" w:rsidR="003C643C" w:rsidRPr="00D369C7" w:rsidRDefault="003C643C" w:rsidP="003C643C">
      <w:pPr>
        <w:jc w:val="center"/>
        <w:rPr>
          <w:rFonts w:ascii="Times New Roman" w:hAnsi="Times New Roman" w:cs="Times New Roman"/>
          <w:b/>
          <w:bCs/>
          <w:sz w:val="32"/>
          <w:szCs w:val="40"/>
          <w:lang w:val="en-US"/>
        </w:rPr>
      </w:pPr>
    </w:p>
    <w:p w14:paraId="0CADD5C9" w14:textId="77777777" w:rsidR="003C643C" w:rsidRPr="00D369C7" w:rsidRDefault="003C643C" w:rsidP="003C643C">
      <w:pPr>
        <w:jc w:val="center"/>
        <w:rPr>
          <w:rFonts w:ascii="Times New Roman" w:hAnsi="Times New Roman" w:cs="Times New Roman"/>
          <w:b/>
          <w:bCs/>
          <w:sz w:val="32"/>
          <w:szCs w:val="40"/>
          <w:lang w:val="en-US"/>
        </w:rPr>
      </w:pPr>
    </w:p>
    <w:p w14:paraId="4684035D" w14:textId="564F8369" w:rsidR="003C643C" w:rsidRPr="00DB6305" w:rsidRDefault="00D369C7" w:rsidP="00DB6305">
      <w:pPr>
        <w:rPr>
          <w:rFonts w:ascii="Times New Roman" w:hAnsi="Times New Roman" w:cs="Times New Roman"/>
          <w:b/>
          <w:bCs/>
          <w:sz w:val="32"/>
          <w:szCs w:val="40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40"/>
          <w:lang w:val="en-US"/>
        </w:rPr>
        <w:lastRenderedPageBreak/>
        <w:br w:type="page"/>
      </w:r>
    </w:p>
    <w:p w14:paraId="7C2EE757" w14:textId="0BDF7C2B" w:rsidR="003C643C" w:rsidRPr="00DB6305" w:rsidRDefault="00DB6305" w:rsidP="003C643C">
      <w:pPr>
        <w:jc w:val="center"/>
        <w:rPr>
          <w:rFonts w:ascii="Times New Roman" w:hAnsi="Times New Roman" w:cs="Times New Roman"/>
          <w:b/>
          <w:bCs/>
          <w:sz w:val="32"/>
          <w:szCs w:val="40"/>
          <w:lang w:val="en-US"/>
        </w:rPr>
      </w:pPr>
      <w:r w:rsidRPr="00DB6305">
        <w:rPr>
          <w:rFonts w:ascii="Times New Roman" w:hAnsi="Times New Roman" w:cs="Times New Roman"/>
          <w:b/>
          <w:bCs/>
          <w:sz w:val="32"/>
          <w:szCs w:val="40"/>
          <w:lang w:val="en-US"/>
        </w:rPr>
        <w:lastRenderedPageBreak/>
        <w:t>Table of Contents</w:t>
      </w:r>
    </w:p>
    <w:p w14:paraId="58015ED8" w14:textId="77777777" w:rsidR="00D369C7" w:rsidRDefault="00D369C7" w:rsidP="00DB630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6D7FD7AE" w14:textId="5C6D9736" w:rsidR="00D369C7" w:rsidRDefault="00DB6305" w:rsidP="00DB630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B6305">
        <w:rPr>
          <w:rFonts w:ascii="Times New Roman" w:hAnsi="Times New Roman" w:cs="Times New Roman"/>
          <w:sz w:val="24"/>
          <w:szCs w:val="24"/>
          <w:lang w:val="en-US"/>
        </w:rPr>
        <w:t xml:space="preserve">WEEK 1- </w:t>
      </w:r>
      <w:proofErr w:type="spellStart"/>
      <w:r w:rsidRPr="00DB6305">
        <w:rPr>
          <w:rFonts w:ascii="Times New Roman" w:hAnsi="Times New Roman" w:cs="Times New Roman"/>
          <w:sz w:val="24"/>
          <w:szCs w:val="24"/>
          <w:lang w:val="en-US"/>
        </w:rPr>
        <w:t>Tensorflow</w:t>
      </w:r>
      <w:proofErr w:type="spellEnd"/>
      <w:r w:rsidRPr="00DB6305">
        <w:rPr>
          <w:rFonts w:ascii="Times New Roman" w:hAnsi="Times New Roman" w:cs="Times New Roman"/>
          <w:sz w:val="24"/>
          <w:szCs w:val="24"/>
          <w:lang w:val="en-US"/>
        </w:rPr>
        <w:t xml:space="preserve"> &amp; </w:t>
      </w:r>
      <w:proofErr w:type="spellStart"/>
      <w:r w:rsidRPr="00DB6305">
        <w:rPr>
          <w:rFonts w:ascii="Times New Roman" w:hAnsi="Times New Roman" w:cs="Times New Roman"/>
          <w:sz w:val="24"/>
          <w:szCs w:val="24"/>
          <w:lang w:val="en-US"/>
        </w:rPr>
        <w:t>Keras</w:t>
      </w:r>
      <w:proofErr w:type="spellEnd"/>
      <w:r w:rsidRPr="00DB6305">
        <w:rPr>
          <w:rFonts w:ascii="Times New Roman" w:hAnsi="Times New Roman" w:cs="Times New Roman"/>
          <w:sz w:val="24"/>
          <w:szCs w:val="24"/>
          <w:lang w:val="en-US"/>
        </w:rPr>
        <w:t xml:space="preserve"> Tutorial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1</w:t>
      </w:r>
    </w:p>
    <w:p w14:paraId="31E98BF6" w14:textId="77777777" w:rsidR="00DB6305" w:rsidRDefault="00DB6305" w:rsidP="00DB6305">
      <w:pPr>
        <w:rPr>
          <w:rFonts w:ascii="Times New Roman" w:hAnsi="Times New Roman" w:cs="Times New Roman"/>
          <w:sz w:val="40"/>
          <w:szCs w:val="48"/>
          <w:lang w:val="en-US"/>
        </w:rPr>
      </w:pPr>
    </w:p>
    <w:p w14:paraId="07A33C9F" w14:textId="77777777" w:rsidR="00D369C7" w:rsidRDefault="00D369C7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</w:p>
    <w:p w14:paraId="2C4AE0C5" w14:textId="77777777" w:rsidR="00D369C7" w:rsidRDefault="00D369C7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</w:p>
    <w:p w14:paraId="6FEA7FCA" w14:textId="77777777" w:rsidR="00D369C7" w:rsidRDefault="00D369C7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</w:p>
    <w:p w14:paraId="2453872D" w14:textId="77777777" w:rsidR="00D369C7" w:rsidRDefault="00D369C7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</w:p>
    <w:p w14:paraId="41BD68B9" w14:textId="77777777" w:rsidR="00D369C7" w:rsidRDefault="00D369C7" w:rsidP="003C643C">
      <w:pPr>
        <w:jc w:val="center"/>
        <w:rPr>
          <w:rFonts w:ascii="Times New Roman" w:hAnsi="Times New Roman" w:cs="Times New Roman"/>
          <w:sz w:val="40"/>
          <w:szCs w:val="48"/>
          <w:lang w:val="en-US"/>
        </w:rPr>
      </w:pPr>
    </w:p>
    <w:p w14:paraId="2F850547" w14:textId="6704E545" w:rsidR="00A9742A" w:rsidRDefault="00A9742A">
      <w:pPr>
        <w:rPr>
          <w:rFonts w:ascii="Times New Roman" w:hAnsi="Times New Roman" w:cs="Times New Roman"/>
          <w:sz w:val="40"/>
          <w:szCs w:val="48"/>
          <w:lang w:val="en-US"/>
        </w:rPr>
      </w:pPr>
      <w:r>
        <w:rPr>
          <w:rFonts w:ascii="Times New Roman" w:hAnsi="Times New Roman" w:cs="Times New Roman"/>
          <w:sz w:val="40"/>
          <w:szCs w:val="48"/>
          <w:lang w:val="en-US"/>
        </w:rPr>
        <w:br w:type="page"/>
      </w:r>
    </w:p>
    <w:p w14:paraId="40E624DE" w14:textId="6F9F3539" w:rsidR="00A9742A" w:rsidRPr="000F3F07" w:rsidRDefault="005C7385" w:rsidP="005C7385">
      <w:pPr>
        <w:jc w:val="center"/>
        <w:rPr>
          <w:rFonts w:ascii="Times New Roman" w:hAnsi="Times New Roman" w:cs="Times New Roman"/>
          <w:b/>
          <w:bCs/>
          <w:sz w:val="28"/>
          <w:szCs w:val="36"/>
          <w:lang w:val="en-US"/>
        </w:rPr>
      </w:pPr>
      <w:r w:rsidRPr="000F3F07">
        <w:rPr>
          <w:rFonts w:ascii="Times New Roman" w:hAnsi="Times New Roman" w:cs="Times New Roman"/>
          <w:b/>
          <w:bCs/>
          <w:sz w:val="28"/>
          <w:szCs w:val="36"/>
          <w:lang w:val="en-US"/>
        </w:rPr>
        <w:lastRenderedPageBreak/>
        <w:t xml:space="preserve">WEEK 1- </w:t>
      </w:r>
      <w:proofErr w:type="spellStart"/>
      <w:r w:rsidRPr="000F3F07">
        <w:rPr>
          <w:rFonts w:ascii="Times New Roman" w:hAnsi="Times New Roman" w:cs="Times New Roman"/>
          <w:b/>
          <w:bCs/>
          <w:sz w:val="28"/>
          <w:szCs w:val="36"/>
          <w:lang w:val="en-US"/>
        </w:rPr>
        <w:t>Tensorflow</w:t>
      </w:r>
      <w:proofErr w:type="spellEnd"/>
      <w:r w:rsidRPr="000F3F07">
        <w:rPr>
          <w:rFonts w:ascii="Times New Roman" w:hAnsi="Times New Roman" w:cs="Times New Roman"/>
          <w:b/>
          <w:bCs/>
          <w:sz w:val="28"/>
          <w:szCs w:val="36"/>
          <w:lang w:val="en-US"/>
        </w:rPr>
        <w:t xml:space="preserve"> &amp; </w:t>
      </w:r>
      <w:proofErr w:type="spellStart"/>
      <w:r w:rsidRPr="000F3F07">
        <w:rPr>
          <w:rFonts w:ascii="Times New Roman" w:hAnsi="Times New Roman" w:cs="Times New Roman"/>
          <w:b/>
          <w:bCs/>
          <w:sz w:val="28"/>
          <w:szCs w:val="36"/>
          <w:lang w:val="en-US"/>
        </w:rPr>
        <w:t>Keras</w:t>
      </w:r>
      <w:proofErr w:type="spellEnd"/>
      <w:r w:rsidRPr="000F3F07">
        <w:rPr>
          <w:rFonts w:ascii="Times New Roman" w:hAnsi="Times New Roman" w:cs="Times New Roman"/>
          <w:b/>
          <w:bCs/>
          <w:sz w:val="28"/>
          <w:szCs w:val="36"/>
          <w:lang w:val="en-US"/>
        </w:rPr>
        <w:t xml:space="preserve"> Tutorial</w:t>
      </w:r>
      <w:r w:rsidR="000F3F07" w:rsidRPr="000F3F07">
        <w:rPr>
          <w:rFonts w:ascii="Times New Roman" w:hAnsi="Times New Roman" w:cs="Times New Roman"/>
          <w:b/>
          <w:bCs/>
          <w:sz w:val="28"/>
          <w:szCs w:val="36"/>
          <w:lang w:val="en-US"/>
        </w:rPr>
        <w:t xml:space="preserve"> </w:t>
      </w:r>
      <w:r w:rsidR="000F3F07" w:rsidRPr="000F3F07">
        <w:rPr>
          <w:rFonts w:ascii="Times New Roman" w:hAnsi="Times New Roman" w:cs="Times New Roman"/>
          <w:b/>
          <w:bCs/>
          <w:color w:val="FF0000"/>
          <w:sz w:val="28"/>
          <w:szCs w:val="36"/>
          <w:lang w:val="en-US"/>
        </w:rPr>
        <w:t>&lt;font size:14&gt;</w:t>
      </w:r>
    </w:p>
    <w:p w14:paraId="67C7A7AF" w14:textId="4B4AB7BF" w:rsidR="005C7385" w:rsidRPr="000F3F07" w:rsidRDefault="000F3F07" w:rsidP="000F3F07">
      <w:pPr>
        <w:spacing w:after="0"/>
        <w:rPr>
          <w:rFonts w:ascii="Times New Roman" w:hAnsi="Times New Roman" w:cs="Times New Roman"/>
          <w:color w:val="FF0000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color w:val="FF0000"/>
          <w:sz w:val="24"/>
          <w:szCs w:val="32"/>
          <w:lang w:val="en-US"/>
        </w:rPr>
        <w:t>&lt;font size: 12&gt;</w:t>
      </w:r>
    </w:p>
    <w:p w14:paraId="0FB4E60E" w14:textId="77777777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b/>
          <w:bCs/>
          <w:sz w:val="24"/>
          <w:szCs w:val="32"/>
          <w:lang w:val="en-US"/>
        </w:rPr>
        <w:t>Q1)</w:t>
      </w:r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 Accurate measurement of body fat is inconvenient/</w:t>
      </w:r>
      <w:proofErr w:type="gramStart"/>
      <w:r w:rsidRPr="000F3F07">
        <w:rPr>
          <w:rFonts w:ascii="Times New Roman" w:hAnsi="Times New Roman" w:cs="Times New Roman"/>
          <w:sz w:val="24"/>
          <w:szCs w:val="32"/>
          <w:lang w:val="en-US"/>
        </w:rPr>
        <w:t>costly</w:t>
      </w:r>
      <w:proofErr w:type="gramEnd"/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 and it is desirable to have easy methods of predicting Body Fat. Using the Body Fat dataset, write a Neural Network to predict body fat:</w:t>
      </w:r>
    </w:p>
    <w:p w14:paraId="29EA6B92" w14:textId="1DB7271A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ab/>
        <w:t>a. Number of Hidden layers = 3 and number of units are 128,64,32</w:t>
      </w:r>
    </w:p>
    <w:p w14:paraId="212D9AA1" w14:textId="1663BFF4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ab/>
        <w:t xml:space="preserve">b. Use RELU activation function, let learning rate be </w:t>
      </w:r>
      <w:proofErr w:type="gramStart"/>
      <w:r w:rsidRPr="000F3F07">
        <w:rPr>
          <w:rFonts w:ascii="Times New Roman" w:hAnsi="Times New Roman" w:cs="Times New Roman"/>
          <w:sz w:val="24"/>
          <w:szCs w:val="32"/>
          <w:lang w:val="en-US"/>
        </w:rPr>
        <w:t>0.1</w:t>
      </w:r>
      <w:proofErr w:type="gramEnd"/>
    </w:p>
    <w:p w14:paraId="6D91DD1D" w14:textId="13E7D477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>Split the data into (80,20) split and tabulate the performance in terms of RMSE for100 epochs and comment on performance.</w:t>
      </w:r>
    </w:p>
    <w:p w14:paraId="74D5CC72" w14:textId="77777777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The attributes of the dataset </w:t>
      </w:r>
      <w:proofErr w:type="gramStart"/>
      <w:r w:rsidRPr="000F3F07">
        <w:rPr>
          <w:rFonts w:ascii="Times New Roman" w:hAnsi="Times New Roman" w:cs="Times New Roman"/>
          <w:sz w:val="24"/>
          <w:szCs w:val="32"/>
          <w:lang w:val="en-US"/>
        </w:rPr>
        <w:t>are :</w:t>
      </w:r>
      <w:proofErr w:type="gramEnd"/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 </w:t>
      </w:r>
    </w:p>
    <w:p w14:paraId="315646D8" w14:textId="77777777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1. Density determined from underwater weighing </w:t>
      </w:r>
    </w:p>
    <w:p w14:paraId="54CBC9B6" w14:textId="77777777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2. Percent body fat from Siri's (1956) equation </w:t>
      </w:r>
    </w:p>
    <w:p w14:paraId="11FC2E70" w14:textId="128E3876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3. Age (years) </w:t>
      </w:r>
    </w:p>
    <w:p w14:paraId="50F3B0AA" w14:textId="77777777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>4. Weight (</w:t>
      </w:r>
      <w:proofErr w:type="spellStart"/>
      <w:r w:rsidRPr="000F3F07">
        <w:rPr>
          <w:rFonts w:ascii="Times New Roman" w:hAnsi="Times New Roman" w:cs="Times New Roman"/>
          <w:sz w:val="24"/>
          <w:szCs w:val="32"/>
          <w:lang w:val="en-US"/>
        </w:rPr>
        <w:t>lbs</w:t>
      </w:r>
      <w:proofErr w:type="spellEnd"/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) </w:t>
      </w:r>
    </w:p>
    <w:p w14:paraId="73A3B3DA" w14:textId="77777777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5. Height (inches) </w:t>
      </w:r>
    </w:p>
    <w:p w14:paraId="72656B99" w14:textId="77777777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6. Neck circumference (cm) </w:t>
      </w:r>
    </w:p>
    <w:p w14:paraId="4F8DD4CD" w14:textId="77777777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7. Chest circumference (cm) </w:t>
      </w:r>
    </w:p>
    <w:p w14:paraId="4C9A48A7" w14:textId="77777777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8. Abdomen 2 circumference (cm) </w:t>
      </w:r>
    </w:p>
    <w:p w14:paraId="5B8713BC" w14:textId="77777777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9. Hip circumference (cm) </w:t>
      </w:r>
    </w:p>
    <w:p w14:paraId="251C4C41" w14:textId="77777777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10. Thigh circumference (cm) </w:t>
      </w:r>
    </w:p>
    <w:p w14:paraId="070B2696" w14:textId="77777777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11. Knee circumference (cm) </w:t>
      </w:r>
    </w:p>
    <w:p w14:paraId="4A80FEE9" w14:textId="51C00084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12. Ankle circumference (cm) </w:t>
      </w:r>
    </w:p>
    <w:p w14:paraId="414950C6" w14:textId="77777777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13. Biceps (extended) circumference (cm) </w:t>
      </w:r>
    </w:p>
    <w:p w14:paraId="5E44DDDB" w14:textId="77777777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 xml:space="preserve">14. Forearm circumference (cm) </w:t>
      </w:r>
    </w:p>
    <w:p w14:paraId="7A1A83B7" w14:textId="27C3A759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>15. Wrist circumference (cm)</w:t>
      </w:r>
    </w:p>
    <w:p w14:paraId="7AB8CB11" w14:textId="77777777" w:rsidR="000F3F07" w:rsidRDefault="000F3F07" w:rsidP="005C7385">
      <w:pPr>
        <w:rPr>
          <w:rFonts w:ascii="Times New Roman" w:hAnsi="Times New Roman" w:cs="Times New Roman"/>
          <w:b/>
          <w:bCs/>
          <w:sz w:val="28"/>
          <w:szCs w:val="36"/>
          <w:lang w:val="en-US"/>
        </w:rPr>
      </w:pPr>
    </w:p>
    <w:p w14:paraId="2B64D4ED" w14:textId="5C2A552B" w:rsidR="005C7385" w:rsidRPr="000F3F07" w:rsidRDefault="005C7385" w:rsidP="000F3F07">
      <w:pPr>
        <w:spacing w:after="0"/>
        <w:rPr>
          <w:rFonts w:ascii="Times New Roman" w:hAnsi="Times New Roman" w:cs="Times New Roman"/>
          <w:color w:val="FF0000"/>
          <w:sz w:val="24"/>
          <w:szCs w:val="32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36"/>
          <w:lang w:val="en-US"/>
        </w:rPr>
        <w:t>Code:</w:t>
      </w:r>
      <w:r w:rsidR="000F3F07">
        <w:rPr>
          <w:rFonts w:ascii="Times New Roman" w:hAnsi="Times New Roman" w:cs="Times New Roman"/>
          <w:b/>
          <w:bCs/>
          <w:sz w:val="28"/>
          <w:szCs w:val="36"/>
          <w:lang w:val="en-US"/>
        </w:rPr>
        <w:t xml:space="preserve"> </w:t>
      </w:r>
      <w:r w:rsidR="000F3F07" w:rsidRPr="000F3F07">
        <w:rPr>
          <w:rFonts w:ascii="Times New Roman" w:hAnsi="Times New Roman" w:cs="Times New Roman"/>
          <w:color w:val="FF0000"/>
          <w:sz w:val="24"/>
          <w:szCs w:val="32"/>
          <w:lang w:val="en-US"/>
        </w:rPr>
        <w:t>&lt;font size: 1</w:t>
      </w:r>
      <w:r w:rsidR="000F3F07">
        <w:rPr>
          <w:rFonts w:ascii="Times New Roman" w:hAnsi="Times New Roman" w:cs="Times New Roman"/>
          <w:color w:val="FF0000"/>
          <w:sz w:val="24"/>
          <w:szCs w:val="32"/>
          <w:lang w:val="en-US"/>
        </w:rPr>
        <w:t>4</w:t>
      </w:r>
      <w:r w:rsidR="000F3F07" w:rsidRPr="000F3F07">
        <w:rPr>
          <w:rFonts w:ascii="Times New Roman" w:hAnsi="Times New Roman" w:cs="Times New Roman"/>
          <w:color w:val="FF0000"/>
          <w:sz w:val="24"/>
          <w:szCs w:val="32"/>
          <w:lang w:val="en-US"/>
        </w:rPr>
        <w:t>&gt;</w:t>
      </w:r>
    </w:p>
    <w:p w14:paraId="4ECD5CC1" w14:textId="6E875C72" w:rsidR="005C7385" w:rsidRPr="000F3F07" w:rsidRDefault="005C7385" w:rsidP="005C7385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32"/>
          <w:lang w:val="en-US"/>
        </w:rPr>
        <w:t>&lt;paste your well documented code with answers to the questions, asked in the exercise, written as comments&gt;</w:t>
      </w:r>
      <w:r w:rsidR="000F3F07">
        <w:rPr>
          <w:rFonts w:ascii="Times New Roman" w:hAnsi="Times New Roman" w:cs="Times New Roman"/>
          <w:sz w:val="24"/>
          <w:szCs w:val="32"/>
          <w:lang w:val="en-US"/>
        </w:rPr>
        <w:t xml:space="preserve"> </w:t>
      </w:r>
      <w:r w:rsidR="000F3F07" w:rsidRPr="000F3F07">
        <w:rPr>
          <w:rFonts w:ascii="Times New Roman" w:hAnsi="Times New Roman" w:cs="Times New Roman"/>
          <w:color w:val="FF0000"/>
          <w:sz w:val="24"/>
          <w:szCs w:val="32"/>
          <w:lang w:val="en-US"/>
        </w:rPr>
        <w:t>&lt;font size: 1</w:t>
      </w:r>
      <w:r w:rsidR="000F3F07">
        <w:rPr>
          <w:rFonts w:ascii="Times New Roman" w:hAnsi="Times New Roman" w:cs="Times New Roman"/>
          <w:color w:val="FF0000"/>
          <w:sz w:val="24"/>
          <w:szCs w:val="32"/>
          <w:lang w:val="en-US"/>
        </w:rPr>
        <w:t>2</w:t>
      </w:r>
      <w:r w:rsidR="000F3F07" w:rsidRPr="000F3F07">
        <w:rPr>
          <w:rFonts w:ascii="Times New Roman" w:hAnsi="Times New Roman" w:cs="Times New Roman"/>
          <w:color w:val="FF0000"/>
          <w:sz w:val="24"/>
          <w:szCs w:val="32"/>
          <w:lang w:val="en-US"/>
        </w:rPr>
        <w:t>&gt;</w:t>
      </w:r>
    </w:p>
    <w:p w14:paraId="16F12314" w14:textId="384F7AE4" w:rsidR="005C7385" w:rsidRDefault="005C7385" w:rsidP="005C7385">
      <w:pPr>
        <w:rPr>
          <w:rFonts w:ascii="Times New Roman" w:hAnsi="Times New Roman" w:cs="Times New Roman"/>
          <w:b/>
          <w:bCs/>
          <w:sz w:val="28"/>
          <w:szCs w:val="36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36"/>
          <w:lang w:val="en-US"/>
        </w:rPr>
        <w:t>Results &amp; Discussion:</w:t>
      </w:r>
      <w:r w:rsidR="000F3F07">
        <w:rPr>
          <w:rFonts w:ascii="Times New Roman" w:hAnsi="Times New Roman" w:cs="Times New Roman"/>
          <w:b/>
          <w:bCs/>
          <w:sz w:val="28"/>
          <w:szCs w:val="36"/>
          <w:lang w:val="en-US"/>
        </w:rPr>
        <w:t xml:space="preserve"> </w:t>
      </w:r>
      <w:r w:rsidR="000F3F07" w:rsidRPr="000F3F07">
        <w:rPr>
          <w:rFonts w:ascii="Times New Roman" w:hAnsi="Times New Roman" w:cs="Times New Roman"/>
          <w:color w:val="FF0000"/>
          <w:sz w:val="24"/>
          <w:szCs w:val="32"/>
          <w:lang w:val="en-US"/>
        </w:rPr>
        <w:t>&lt;font size: 1</w:t>
      </w:r>
      <w:r w:rsidR="000F3F07">
        <w:rPr>
          <w:rFonts w:ascii="Times New Roman" w:hAnsi="Times New Roman" w:cs="Times New Roman"/>
          <w:color w:val="FF0000"/>
          <w:sz w:val="24"/>
          <w:szCs w:val="32"/>
          <w:lang w:val="en-US"/>
        </w:rPr>
        <w:t>4</w:t>
      </w:r>
      <w:r w:rsidR="000F3F07" w:rsidRPr="000F3F07">
        <w:rPr>
          <w:rFonts w:ascii="Times New Roman" w:hAnsi="Times New Roman" w:cs="Times New Roman"/>
          <w:color w:val="FF0000"/>
          <w:sz w:val="24"/>
          <w:szCs w:val="32"/>
          <w:lang w:val="en-US"/>
        </w:rPr>
        <w:t>&gt;</w:t>
      </w:r>
    </w:p>
    <w:p w14:paraId="276F5719" w14:textId="768817C5" w:rsidR="000F3F07" w:rsidRPr="000F3F07" w:rsidRDefault="005C7385" w:rsidP="000F3F07">
      <w:pPr>
        <w:rPr>
          <w:rFonts w:ascii="Times New Roman" w:hAnsi="Times New Roman" w:cs="Times New Roman"/>
          <w:sz w:val="24"/>
          <w:szCs w:val="32"/>
          <w:lang w:val="en-US"/>
        </w:rPr>
      </w:pPr>
      <w:r w:rsidRPr="000F3F07">
        <w:rPr>
          <w:rFonts w:ascii="Times New Roman" w:hAnsi="Times New Roman" w:cs="Times New Roman"/>
          <w:sz w:val="24"/>
          <w:szCs w:val="24"/>
          <w:lang w:val="en-US"/>
        </w:rPr>
        <w:t>&lt;Paste your best training validation plots, testing results and confusion matrices here</w:t>
      </w:r>
      <w:r w:rsidR="000F3F0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0F3F07" w:rsidRPr="000F3F07">
        <w:rPr>
          <w:rFonts w:ascii="Times New Roman" w:hAnsi="Times New Roman" w:cs="Times New Roman"/>
          <w:sz w:val="24"/>
          <w:szCs w:val="24"/>
          <w:lang w:val="en-US"/>
        </w:rPr>
        <w:t>Also discuss the results obtained.</w:t>
      </w:r>
      <w:r w:rsidRPr="000F3F07">
        <w:rPr>
          <w:rFonts w:ascii="Times New Roman" w:hAnsi="Times New Roman" w:cs="Times New Roman"/>
          <w:sz w:val="24"/>
          <w:szCs w:val="24"/>
          <w:lang w:val="en-US"/>
        </w:rPr>
        <w:t>&gt;</w:t>
      </w:r>
      <w:r w:rsidR="000F3F07" w:rsidRPr="000F3F07">
        <w:rPr>
          <w:rFonts w:ascii="Times New Roman" w:hAnsi="Times New Roman" w:cs="Times New Roman"/>
          <w:color w:val="FF0000"/>
          <w:sz w:val="24"/>
          <w:szCs w:val="32"/>
          <w:lang w:val="en-US"/>
        </w:rPr>
        <w:t xml:space="preserve"> &lt;font size: 1</w:t>
      </w:r>
      <w:r w:rsidR="000F3F07">
        <w:rPr>
          <w:rFonts w:ascii="Times New Roman" w:hAnsi="Times New Roman" w:cs="Times New Roman"/>
          <w:color w:val="FF0000"/>
          <w:sz w:val="24"/>
          <w:szCs w:val="32"/>
          <w:lang w:val="en-US"/>
        </w:rPr>
        <w:t>2</w:t>
      </w:r>
      <w:r w:rsidR="000F3F07" w:rsidRPr="000F3F07">
        <w:rPr>
          <w:rFonts w:ascii="Times New Roman" w:hAnsi="Times New Roman" w:cs="Times New Roman"/>
          <w:color w:val="FF0000"/>
          <w:sz w:val="24"/>
          <w:szCs w:val="32"/>
          <w:lang w:val="en-US"/>
        </w:rPr>
        <w:t>&gt;</w:t>
      </w:r>
    </w:p>
    <w:p w14:paraId="56EE2368" w14:textId="756D2096" w:rsidR="005C7385" w:rsidRPr="000F3F07" w:rsidRDefault="005C7385" w:rsidP="005C7385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5C7385" w:rsidRPr="000F3F07" w:rsidSect="00D369C7">
      <w:headerReference w:type="default" r:id="rId11"/>
      <w:footerReference w:type="default" r:id="rId12"/>
      <w:pgSz w:w="11906" w:h="16838"/>
      <w:pgMar w:top="1560" w:right="1133" w:bottom="1440" w:left="993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99629" w14:textId="77777777" w:rsidR="00FB7B70" w:rsidRDefault="00FB7B70" w:rsidP="003C643C">
      <w:pPr>
        <w:spacing w:after="0" w:line="240" w:lineRule="auto"/>
      </w:pPr>
      <w:r>
        <w:separator/>
      </w:r>
    </w:p>
  </w:endnote>
  <w:endnote w:type="continuationSeparator" w:id="0">
    <w:p w14:paraId="35E6A9A3" w14:textId="77777777" w:rsidR="00FB7B70" w:rsidRDefault="00FB7B70" w:rsidP="003C6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55127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4A06DE" w14:textId="39DE9812" w:rsidR="00D369C7" w:rsidRDefault="00D369C7" w:rsidP="00D369C7">
        <w:pPr>
          <w:pStyle w:val="Footer"/>
          <w:tabs>
            <w:tab w:val="left" w:pos="3150"/>
            <w:tab w:val="right" w:pos="9780"/>
          </w:tabs>
        </w:pPr>
        <w:r>
          <w:rPr>
            <w:lang w:val="en-US"/>
          </w:rPr>
          <w:t>Dept. of DS&amp;CA, MIT Manipal</w:t>
        </w: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AA25EA" w14:textId="77777777" w:rsidR="007F77E4" w:rsidRDefault="007F77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D5511" w14:textId="77777777" w:rsidR="00FB7B70" w:rsidRDefault="00FB7B70" w:rsidP="003C643C">
      <w:pPr>
        <w:spacing w:after="0" w:line="240" w:lineRule="auto"/>
      </w:pPr>
      <w:r>
        <w:separator/>
      </w:r>
    </w:p>
  </w:footnote>
  <w:footnote w:type="continuationSeparator" w:id="0">
    <w:p w14:paraId="2B997B8F" w14:textId="77777777" w:rsidR="00FB7B70" w:rsidRDefault="00FB7B70" w:rsidP="003C64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B8EDE" w14:textId="41F80684" w:rsidR="003C643C" w:rsidRDefault="003C643C" w:rsidP="003C643C">
    <w:pPr>
      <w:pStyle w:val="Header"/>
      <w:jc w:val="center"/>
    </w:pPr>
    <w:r>
      <w:rPr>
        <w:lang w:val="en-US"/>
      </w:rPr>
      <w:t>DSE 3159 DEEP LEARNING LAB</w:t>
    </w:r>
  </w:p>
  <w:p w14:paraId="2F83B85D" w14:textId="77777777" w:rsidR="003C643C" w:rsidRDefault="003C64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6C43F4"/>
    <w:multiLevelType w:val="hybridMultilevel"/>
    <w:tmpl w:val="49DAB63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43390E"/>
    <w:multiLevelType w:val="hybridMultilevel"/>
    <w:tmpl w:val="331C2FFA"/>
    <w:lvl w:ilvl="0" w:tplc="1000000F">
      <w:start w:val="1"/>
      <w:numFmt w:val="decimal"/>
      <w:lvlText w:val="%1."/>
      <w:lvlJc w:val="left"/>
      <w:pPr>
        <w:ind w:left="1440" w:hanging="360"/>
      </w:pPr>
    </w:lvl>
    <w:lvl w:ilvl="1" w:tplc="10000019" w:tentative="1">
      <w:start w:val="1"/>
      <w:numFmt w:val="lowerLetter"/>
      <w:lvlText w:val="%2."/>
      <w:lvlJc w:val="left"/>
      <w:pPr>
        <w:ind w:left="2160" w:hanging="360"/>
      </w:pPr>
    </w:lvl>
    <w:lvl w:ilvl="2" w:tplc="1000001B" w:tentative="1">
      <w:start w:val="1"/>
      <w:numFmt w:val="lowerRoman"/>
      <w:lvlText w:val="%3."/>
      <w:lvlJc w:val="right"/>
      <w:pPr>
        <w:ind w:left="2880" w:hanging="180"/>
      </w:pPr>
    </w:lvl>
    <w:lvl w:ilvl="3" w:tplc="1000000F" w:tentative="1">
      <w:start w:val="1"/>
      <w:numFmt w:val="decimal"/>
      <w:lvlText w:val="%4."/>
      <w:lvlJc w:val="left"/>
      <w:pPr>
        <w:ind w:left="3600" w:hanging="360"/>
      </w:pPr>
    </w:lvl>
    <w:lvl w:ilvl="4" w:tplc="10000019" w:tentative="1">
      <w:start w:val="1"/>
      <w:numFmt w:val="lowerLetter"/>
      <w:lvlText w:val="%5."/>
      <w:lvlJc w:val="left"/>
      <w:pPr>
        <w:ind w:left="4320" w:hanging="360"/>
      </w:pPr>
    </w:lvl>
    <w:lvl w:ilvl="5" w:tplc="1000001B" w:tentative="1">
      <w:start w:val="1"/>
      <w:numFmt w:val="lowerRoman"/>
      <w:lvlText w:val="%6."/>
      <w:lvlJc w:val="right"/>
      <w:pPr>
        <w:ind w:left="5040" w:hanging="180"/>
      </w:pPr>
    </w:lvl>
    <w:lvl w:ilvl="6" w:tplc="1000000F" w:tentative="1">
      <w:start w:val="1"/>
      <w:numFmt w:val="decimal"/>
      <w:lvlText w:val="%7."/>
      <w:lvlJc w:val="left"/>
      <w:pPr>
        <w:ind w:left="5760" w:hanging="360"/>
      </w:pPr>
    </w:lvl>
    <w:lvl w:ilvl="7" w:tplc="10000019" w:tentative="1">
      <w:start w:val="1"/>
      <w:numFmt w:val="lowerLetter"/>
      <w:lvlText w:val="%8."/>
      <w:lvlJc w:val="left"/>
      <w:pPr>
        <w:ind w:left="6480" w:hanging="360"/>
      </w:pPr>
    </w:lvl>
    <w:lvl w:ilvl="8" w:tplc="1000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757049062">
    <w:abstractNumId w:val="0"/>
  </w:num>
  <w:num w:numId="2" w16cid:durableId="2588712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0MDQwMTA2NzQxMjJX0lEKTi0uzszPAykwqQUAtDQMqiwAAAA="/>
  </w:docVars>
  <w:rsids>
    <w:rsidRoot w:val="003C643C"/>
    <w:rsid w:val="000B0BAA"/>
    <w:rsid w:val="000F3F07"/>
    <w:rsid w:val="00147D65"/>
    <w:rsid w:val="00393ED7"/>
    <w:rsid w:val="003C643C"/>
    <w:rsid w:val="00442710"/>
    <w:rsid w:val="005C7385"/>
    <w:rsid w:val="00616F4F"/>
    <w:rsid w:val="007F77E4"/>
    <w:rsid w:val="00A9742A"/>
    <w:rsid w:val="00BD397C"/>
    <w:rsid w:val="00CE3392"/>
    <w:rsid w:val="00D369C7"/>
    <w:rsid w:val="00D742DE"/>
    <w:rsid w:val="00D827D3"/>
    <w:rsid w:val="00DB6305"/>
    <w:rsid w:val="00FB7B70"/>
    <w:rsid w:val="260E5D5C"/>
    <w:rsid w:val="32A8C535"/>
    <w:rsid w:val="3F5C4B6B"/>
    <w:rsid w:val="5EBBDA3C"/>
    <w:rsid w:val="7FBB0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9BCB95"/>
  <w15:chartTrackingRefBased/>
  <w15:docId w15:val="{CF42D190-C808-4C69-995B-85B157977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F07"/>
  </w:style>
  <w:style w:type="paragraph" w:styleId="Heading1">
    <w:name w:val="heading 1"/>
    <w:basedOn w:val="Normal"/>
    <w:next w:val="Normal"/>
    <w:link w:val="Heading1Char"/>
    <w:uiPriority w:val="9"/>
    <w:qFormat/>
    <w:rsid w:val="00D369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64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643C"/>
  </w:style>
  <w:style w:type="paragraph" w:styleId="Footer">
    <w:name w:val="footer"/>
    <w:basedOn w:val="Normal"/>
    <w:link w:val="FooterChar"/>
    <w:uiPriority w:val="99"/>
    <w:unhideWhenUsed/>
    <w:rsid w:val="003C64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643C"/>
  </w:style>
  <w:style w:type="character" w:customStyle="1" w:styleId="Heading1Char">
    <w:name w:val="Heading 1 Char"/>
    <w:basedOn w:val="DefaultParagraphFont"/>
    <w:link w:val="Heading1"/>
    <w:uiPriority w:val="9"/>
    <w:rsid w:val="00D369C7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D369C7"/>
    <w:pPr>
      <w:outlineLvl w:val="9"/>
    </w:pPr>
    <w:rPr>
      <w:kern w:val="0"/>
      <w:szCs w:val="32"/>
      <w:lang w:val="en-US" w:bidi="ar-SA"/>
      <w14:ligatures w14:val="none"/>
    </w:rPr>
  </w:style>
  <w:style w:type="paragraph" w:styleId="ListParagraph">
    <w:name w:val="List Paragraph"/>
    <w:basedOn w:val="Normal"/>
    <w:uiPriority w:val="34"/>
    <w:qFormat/>
    <w:rsid w:val="00DB63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ea11940-03c4-45b3-b33e-236a7a990829">
      <UserInfo>
        <DisplayName>5th Sem BTech DSE - Section A Deep Learning Members</DisplayName>
        <AccountId>108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5937E0016CC9418F8B50B2C0A3EDD6" ma:contentTypeVersion="5" ma:contentTypeDescription="Create a new document." ma:contentTypeScope="" ma:versionID="4f46f7b65f3e2fd1cc8d2ef345670444">
  <xsd:schema xmlns:xsd="http://www.w3.org/2001/XMLSchema" xmlns:xs="http://www.w3.org/2001/XMLSchema" xmlns:p="http://schemas.microsoft.com/office/2006/metadata/properties" xmlns:ns2="5b7e7add-2e88-4815-8062-ce815799c135" xmlns:ns3="6ea11940-03c4-45b3-b33e-236a7a990829" targetNamespace="http://schemas.microsoft.com/office/2006/metadata/properties" ma:root="true" ma:fieldsID="d77e80dec7622f70009b8305918326ec" ns2:_="" ns3:_="">
    <xsd:import namespace="5b7e7add-2e88-4815-8062-ce815799c135"/>
    <xsd:import namespace="6ea11940-03c4-45b3-b33e-236a7a9908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7e7add-2e88-4815-8062-ce815799c1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a11940-03c4-45b3-b33e-236a7a9908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89FFA-12D7-4265-AF49-76D5A4764060}">
  <ds:schemaRefs>
    <ds:schemaRef ds:uri="http://schemas.microsoft.com/office/2006/metadata/properties"/>
    <ds:schemaRef ds:uri="http://schemas.microsoft.com/office/infopath/2007/PartnerControls"/>
    <ds:schemaRef ds:uri="6ea11940-03c4-45b3-b33e-236a7a990829"/>
  </ds:schemaRefs>
</ds:datastoreItem>
</file>

<file path=customXml/itemProps2.xml><?xml version="1.0" encoding="utf-8"?>
<ds:datastoreItem xmlns:ds="http://schemas.openxmlformats.org/officeDocument/2006/customXml" ds:itemID="{A068DF05-F126-4187-9394-233680CE91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33BDA7-51B6-4F80-9388-C780969F3A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7e7add-2e88-4815-8062-ce815799c135"/>
    <ds:schemaRef ds:uri="6ea11940-03c4-45b3-b33e-236a7a9908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40B4862-E959-4BE3-8557-1F3620C36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38</Words>
  <Characters>1360</Characters>
  <Application>Microsoft Office Word</Application>
  <DocSecurity>0</DocSecurity>
  <Lines>11</Lines>
  <Paragraphs>3</Paragraphs>
  <ScaleCrop>false</ScaleCrop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lash K Pai [MAHE-MIT]</dc:creator>
  <cp:keywords/>
  <dc:description/>
  <cp:lastModifiedBy>SAGAR KUMAR - 210968002</cp:lastModifiedBy>
  <cp:revision>2</cp:revision>
  <dcterms:created xsi:type="dcterms:W3CDTF">2023-09-17T05:28:00Z</dcterms:created>
  <dcterms:modified xsi:type="dcterms:W3CDTF">2023-09-17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5937E0016CC9418F8B50B2C0A3EDD6</vt:lpwstr>
  </property>
</Properties>
</file>